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Japan</w:t>
      </w:r>
      <w:r>
        <w:t xml:space="preserve"> </w:t>
      </w:r>
      <w:r>
        <w:t xml:space="preserve">Kyoto</w:t>
      </w:r>
    </w:p>
    <w:bookmarkStart w:id="25" w:name="Xaddd390d77f2ffe890e8a96f00631c7d8ae1ddf"/>
    <w:p>
      <w:pPr>
        <w:pStyle w:val="Heading1"/>
      </w:pPr>
      <w:r>
        <w:t xml:space="preserve">Cover Letter for Psychologist Position in Japan Kyoto</w:t>
      </w:r>
    </w:p>
    <w:p>
      <w:pPr>
        <w:pStyle w:val="FirstParagraph"/>
      </w:pPr>
      <w:r>
        <w:t xml:space="preserve">Dear [Hiring Manager's Name],</w:t>
      </w:r>
    </w:p>
    <w:p>
      <w:pPr>
        <w:pStyle w:val="BodyText"/>
      </w:pPr>
      <w:r>
        <w:t xml:space="preserve">I am writing to express my enthusiasm for the Psychologist position at [Organization Name] in Japan Kyoto. As a dedicated mental health professional with a strong commitment to cultural sensitivity and therapeutic excellence, I am eager to contribute my expertise and passion for supporting individuals, families, and communities in one of Japan’s most vibrant and historically rich cities. My background as a Psychologist, combined with my deep appreciation for Japanese culture and values, positions me to thrive in Kyoto’s unique environment while advancing the mission of your organization.</w:t>
      </w:r>
    </w:p>
    <w:bookmarkStart w:id="20" w:name="X03a1369f7865217068b5a3f3a4f91beb136bd15"/>
    <w:p>
      <w:pPr>
        <w:pStyle w:val="Heading2"/>
      </w:pPr>
      <w:r>
        <w:t xml:space="preserve">Professional Background as a Psychologist</w:t>
      </w:r>
    </w:p>
    <w:p>
      <w:pPr>
        <w:pStyle w:val="FirstParagraph"/>
      </w:pPr>
      <w:r>
        <w:t xml:space="preserve">Over the past [X years], I have cultivated extensive experience as a Psychologist, specializing in [specific areas such as cognitive-behavioral therapy, trauma counseling, or developmental psychology]. My work has centered on fostering emotional resilience and psychological well-being through evidence-based practices tailored to the diverse needs of clients. Whether working with individuals navigating anxiety and depression or supporting families in crisis, I have consistently prioritized empathy, ethical integrity, and a client-centered approach.</w:t>
      </w:r>
    </w:p>
    <w:p>
      <w:pPr>
        <w:pStyle w:val="BodyText"/>
      </w:pPr>
      <w:r>
        <w:t xml:space="preserve">A key aspect of my practice is understanding the intersection of cultural context and mental health. In Japan Kyoto, where traditional values often intersect with modern challenges such as work-related stress, social isolation, and generational shifts in family dynamics, I believe a Psychologist must be both culturally attuned and adaptable. My training includes coursework in cross-cultural psychology and international mental health practices, which has equipped me to address the unique needs of clients from diverse backgrounds while respecting local customs.</w:t>
      </w:r>
    </w:p>
    <w:bookmarkEnd w:id="20"/>
    <w:bookmarkStart w:id="21" w:name="why-japan-kyoto"/>
    <w:p>
      <w:pPr>
        <w:pStyle w:val="Heading2"/>
      </w:pPr>
      <w:r>
        <w:t xml:space="preserve">Why Japan Kyoto?</w:t>
      </w:r>
    </w:p>
    <w:p>
      <w:pPr>
        <w:pStyle w:val="FirstParagraph"/>
      </w:pPr>
      <w:r>
        <w:t xml:space="preserve">Japan Kyoto represents a unique opportunity for a Psychologist to make a meaningful impact. As the former capital of Japan and a city deeply rooted in tradition, Kyoto offers a rich cultural tapestry that influences the mental health landscape. The city’s emphasis on mindfulness, community harmony, and respect for nature aligns closely with my own values as a Psychologist. I am particularly drawn to Kyoto’s blend of historical preservation and modern innovation, which creates an environment where mental health professionals can integrate traditional wisdom with contemporary therapeutic approaches.</w:t>
      </w:r>
    </w:p>
    <w:p>
      <w:pPr>
        <w:pStyle w:val="BodyText"/>
      </w:pPr>
      <w:r>
        <w:t xml:space="preserve">Moreover, Kyoto’s population is increasingly aware of the importance of mental health, yet there remains a need for accessible and culturally responsive care. I am motivated to contribute to this growing field by providing services that honor both local traditions and global best practices. Whether working in clinical settings, community programs, or educational institutions, I aim to support individuals in navigating the complexities of life while fostering a sense of belonging and purpose.</w:t>
      </w:r>
    </w:p>
    <w:bookmarkEnd w:id="21"/>
    <w:bookmarkStart w:id="22" w:name="X8467460319b36cb6b48dd84f340f82ffffad766"/>
    <w:p>
      <w:pPr>
        <w:pStyle w:val="Heading2"/>
      </w:pPr>
      <w:r>
        <w:t xml:space="preserve">Cultural Adaptability and Professional Values</w:t>
      </w:r>
    </w:p>
    <w:p>
      <w:pPr>
        <w:pStyle w:val="FirstParagraph"/>
      </w:pPr>
      <w:r>
        <w:t xml:space="preserve">My commitment to Japan Kyoto is further reinforced by my adaptability and willingness to embrace new challenges. While I have worked in diverse settings, including urban centers in the United States and Europe, I recognize that mental health care in Japan requires a nuanced understanding of social norms, communication styles, and cultural expectations. For instance, the concept of “wa” (harmony) is deeply embedded in Japanese society and often influences how individuals express emotions or seek help. As a Psychologist, I am prepared to navigate these dynamics with humility and respect.</w:t>
      </w:r>
    </w:p>
    <w:p>
      <w:pPr>
        <w:pStyle w:val="BodyText"/>
      </w:pPr>
      <w:r>
        <w:t xml:space="preserve">Additionally, my proficiency in [Japanese language level if applicable] allows me to connect more effectively with clients and colleagues, bridging potential gaps in understanding. Even if I am still refining my language skills, I have actively engaged in cultural immersion activities, such as participating in local workshops and studying Japanese psychology literature. This dedication to learning ensures that I can contribute meaningfully from day one while continuing to grow within the community.</w:t>
      </w:r>
    </w:p>
    <w:bookmarkEnd w:id="22"/>
    <w:bookmarkStart w:id="23" w:name="why-your-organization"/>
    <w:p>
      <w:pPr>
        <w:pStyle w:val="Heading2"/>
      </w:pPr>
      <w:r>
        <w:t xml:space="preserve">Why Your Organization?</w:t>
      </w:r>
    </w:p>
    <w:p>
      <w:pPr>
        <w:pStyle w:val="FirstParagraph"/>
      </w:pPr>
      <w:r>
        <w:t xml:space="preserve">I am particularly inspired by [Organization Name]’s mission to [mention specific values or initiatives of the organization, e.g., “promote mental wellness through innovative therapies” or “support underserved populations in Kyoto”]. As a Psychologist, I am committed to organizations that prioritize holistic care, ethical practices, and community engagement. Your focus on [specific program or approach] resonates with my own belief that mental health is not just the absence of illness but the presence of flourishing in all aspects of life.</w:t>
      </w:r>
    </w:p>
    <w:p>
      <w:pPr>
        <w:pStyle w:val="BodyText"/>
      </w:pPr>
      <w:r>
        <w:t xml:space="preserve">I am especially interested in how your organization addresses [specific issue relevant to Kyoto, e.g., “the mental health challenges faced by aging populations” or “the pressures of academic and professional environments”]. My background in [related experience] has prepared me to contribute to these efforts, and I am eager to collaborate with your team to develop strategies that align with both local needs and global standards.</w:t>
      </w:r>
    </w:p>
    <w:bookmarkEnd w:id="23"/>
    <w:bookmarkStart w:id="24" w:name="conclusion"/>
    <w:p>
      <w:pPr>
        <w:pStyle w:val="Heading2"/>
      </w:pPr>
      <w:r>
        <w:t xml:space="preserve">Conclusion</w:t>
      </w:r>
    </w:p>
    <w:p>
      <w:pPr>
        <w:pStyle w:val="FirstParagraph"/>
      </w:pPr>
      <w:r>
        <w:t xml:space="preserve">In conclusion, I am confident that my qualifications as a Psychologist, combined with my passion for Japan Kyoto’s unique cultural and social landscape, make me an ideal candidate for this role. I am eager to bring my skills in clinical practice, cultural sensitivity, and compassionate care to [Organization Name], supporting individuals and communities in their journey toward mental wellness. Thank you for considering my application. I would be honored to contribute to your mission and look forward to the opportunity to discuss how I can support your goal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Japan Kyoto</dc:title>
  <dc:creator/>
  <dc:language>en</dc:language>
  <cp:keywords/>
  <dcterms:created xsi:type="dcterms:W3CDTF">2026-07-24T08:36:48Z</dcterms:created>
  <dcterms:modified xsi:type="dcterms:W3CDTF">2026-07-24T08:36:48Z</dcterms:modified>
</cp:coreProperties>
</file>

<file path=docProps/custom.xml><?xml version="1.0" encoding="utf-8"?>
<Properties xmlns="http://schemas.openxmlformats.org/officeDocument/2006/custom-properties" xmlns:vt="http://schemas.openxmlformats.org/officeDocument/2006/docPropsVTypes"/>
</file>